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affuter lame tondeuse : guide complet pour une coupe nette</w:t>
      </w:r>
    </w:p>
    <w:p>
      <w:pPr>
        <w:pStyle w:val="BodyText"/>
      </w:pPr>
      <w:r>
        <w:t xml:space="preserve">Meta description: Découvrez comment affuter lame tondeuse en sécurité, choisir les bons outils, équilibrer la lame et entretenir votre tondeuse durablement.</w:t>
      </w:r>
    </w:p>
    <w:p>
      <w:pPr>
        <w:pStyle w:val="BodyText"/>
      </w:pPr>
      <w:r>
        <w:t xml:space="preserve">H1: Affûter une lame de tondeuse : guide complet pour une coupe nette</w:t>
      </w:r>
    </w:p>
    <w:p>
      <w:pPr>
        <w:pStyle w:val="BodyText"/>
      </w:pPr>
      <w:r>
        <w:t xml:space="preserve">Introduction</w:t>
      </w:r>
    </w:p>
    <w:p>
      <w:pPr>
        <w:pStyle w:val="BodyText"/>
      </w:pPr>
      <w:r>
        <w:t xml:space="preserve">Une pelouse fraîchement tondue doit présenter une coupe propre, régulière et agréable à regarder. Pourtant, si votre gazon jaunit après la tonte, semble arraché plutôt que coupé, ou si votre tondeuse vibre plus que d’habitude, la lame est peut-être émoussée. Affûter une lame de tondeuse est une opération simple, mais elle demande méthode, prudence et précision.</w:t>
      </w:r>
    </w:p>
    <w:p>
      <w:pPr>
        <w:pStyle w:val="BodyText"/>
      </w:pPr>
      <w:r>
        <w:t xml:space="preserve">Dans ce guide, vous allez découvrir pourquoi l’affûtage est important, quand intervenir, quels outils préparer et comment procéder étape par étape. Vous apprendrez aussi à équilibrer la lame, une étape souvent oubliée, mais essentielle pour préserver le moteur et obtenir une coupe nette.</w:t>
      </w:r>
    </w:p>
    <w:p>
      <w:pPr>
        <w:pStyle w:val="BodyText"/>
      </w:pPr>
      <w:r>
        <w:t xml:space="preserve">H2: Pourquoi affûter une lame de tondeuse régulièrement ?</w:t>
      </w:r>
    </w:p>
    <w:p>
      <w:pPr>
        <w:pStyle w:val="BodyText"/>
      </w:pPr>
      <w:r>
        <w:t xml:space="preserve">Une lame bien affûtée coupe l’herbe franchement, sans l’écraser ni la déchirer. À l’inverse, une lame usée arrache les brins, ce qui fragilise la pelouse et la rend plus sensible au jaunissement, aux maladies et au dessèchement.</w:t>
      </w:r>
    </w:p>
    <w:p>
      <w:pPr>
        <w:pStyle w:val="BodyText"/>
      </w:pPr>
      <w:r>
        <w:t xml:space="preserve">L’affûtage régulier améliore aussi le confort d’utilisation. Une lame tranchante demande moins d’effort au moteur. La tondeuse avance mieux, consomme moins d’énergie et produit moins de vibrations. Sur une tondeuse thermique, cela peut limiter l’usure mécanique. Sur une tondeuse électrique ou sur batterie, cela aide à conserver une bonne autonomie.</w:t>
      </w:r>
    </w:p>
    <w:p>
      <w:pPr>
        <w:pStyle w:val="BodyText"/>
      </w:pPr>
      <w:r>
        <w:t xml:space="preserve">Affûter la lame permet également d’obtenir un résultat plus esthétique. Les bordures sont plus nettes, les passages se voient moins et la pelouse repousse plus uniformément. C’est une petite opération d’entretien qui peut vraiment changer l’aspect final du jardin.</w:t>
      </w:r>
    </w:p>
    <w:p>
      <w:pPr>
        <w:pStyle w:val="BodyText"/>
      </w:pPr>
      <w:r>
        <w:t xml:space="preserve">H2: Quand faut-il affûter ou remplacer la lame ?</w:t>
      </w:r>
    </w:p>
    <w:p>
      <w:pPr>
        <w:pStyle w:val="BodyText"/>
      </w:pPr>
      <w:r>
        <w:t xml:space="preserve">Il n’existe pas une fréquence unique valable pour tous les jardins. Tout dépend de la surface tondue, du type de terrain, de la présence de cailloux, de racines, de branches ou de zones sèches. En règle générale, un affûtage une à deux fois par saison suffit pour un usage domestique classique.</w:t>
      </w:r>
    </w:p>
    <w:p>
      <w:pPr>
        <w:pStyle w:val="BodyText"/>
      </w:pPr>
      <w:r>
        <w:t xml:space="preserve">Certains signes indiquent qu’il est temps d’intervenir. Si les brins d’herbe sont effilochés après la tonte, si le gazon blanchit ou jaunit rapidement, ou si la tondeuse laisse des zones mal coupées, la lame manque probablement de tranchant. Un bruit inhabituel ou des vibrations peuvent aussi signaler une lame abîmée, déséquilibrée ou mal fixée.</w:t>
      </w:r>
    </w:p>
    <w:p>
      <w:pPr>
        <w:pStyle w:val="BodyText"/>
      </w:pPr>
      <w:r>
        <w:t xml:space="preserve">Il faut toutefois distinguer une lame émoussée d’une lame à remplacer. Si elle présente de profondes fissures, une forte déformation, des morceaux manquants ou une usure excessive sur les extrémités, l’affûtage ne suffit plus. Dans ce cas, mieux vaut installer une lame neuve compatible avec votre modèle de tondeuse.</w:t>
      </w:r>
    </w:p>
    <w:p>
      <w:pPr>
        <w:pStyle w:val="BodyText"/>
      </w:pPr>
      <w:r>
        <w:t xml:space="preserve">H2: Quels outils et équipements prévoir avant de commencer ?</w:t>
      </w:r>
    </w:p>
    <w:p>
      <w:pPr>
        <w:pStyle w:val="BodyText"/>
      </w:pPr>
      <w:r>
        <w:t xml:space="preserve">Avant de démonter la lame, préparez votre espace de travail et rassemblez le matériel nécessaire. Cela évite les interruptions et limite les risques d’accident. Travaillez de préférence sur une surface stable, bien éclairée et dégagée.</w:t>
      </w:r>
    </w:p>
    <w:p>
      <w:pPr>
        <w:pStyle w:val="BodyText"/>
      </w:pPr>
      <w:r>
        <w:t xml:space="preserve">Voici les outils et équipements les plus utiles :</w:t>
      </w:r>
    </w:p>
    <w:p>
      <w:pPr>
        <w:numPr>
          <w:ilvl w:val="0"/>
          <w:numId w:val="1001"/>
        </w:numPr>
        <w:pStyle w:val="Compact"/>
      </w:pPr>
      <w:r>
        <w:t xml:space="preserve">Gants épais de protection pour manipuler la lame.</w:t>
      </w:r>
    </w:p>
    <w:p>
      <w:pPr>
        <w:numPr>
          <w:ilvl w:val="0"/>
          <w:numId w:val="1001"/>
        </w:numPr>
        <w:pStyle w:val="Compact"/>
      </w:pPr>
      <w:r>
        <w:t xml:space="preserve">Lunettes de sécurité, surtout avec une meuleuse.</w:t>
      </w:r>
    </w:p>
    <w:p>
      <w:pPr>
        <w:numPr>
          <w:ilvl w:val="0"/>
          <w:numId w:val="1001"/>
        </w:numPr>
        <w:pStyle w:val="Compact"/>
      </w:pPr>
      <w:r>
        <w:t xml:space="preserve">Clé adaptée ou douille pour desserrer l’écrou de fixation.</w:t>
      </w:r>
    </w:p>
    <w:p>
      <w:pPr>
        <w:numPr>
          <w:ilvl w:val="0"/>
          <w:numId w:val="1001"/>
        </w:numPr>
        <w:pStyle w:val="Compact"/>
      </w:pPr>
      <w:r>
        <w:t xml:space="preserve">Cale en bois pour bloquer la lame pendant le démontage.</w:t>
      </w:r>
    </w:p>
    <w:p>
      <w:pPr>
        <w:numPr>
          <w:ilvl w:val="0"/>
          <w:numId w:val="1001"/>
        </w:numPr>
        <w:pStyle w:val="Compact"/>
      </w:pPr>
      <w:r>
        <w:t xml:space="preserve">Brosse métallique ou chiffon pour nettoyer les résidus d’herbe.</w:t>
      </w:r>
    </w:p>
    <w:p>
      <w:pPr>
        <w:numPr>
          <w:ilvl w:val="0"/>
          <w:numId w:val="1001"/>
        </w:numPr>
        <w:pStyle w:val="Compact"/>
      </w:pPr>
      <w:r>
        <w:t xml:space="preserve">Lime plate, pierre à aiguiser ou meuleuse d’angle selon votre niveau.</w:t>
      </w:r>
    </w:p>
    <w:p>
      <w:pPr>
        <w:numPr>
          <w:ilvl w:val="0"/>
          <w:numId w:val="1001"/>
        </w:numPr>
        <w:pStyle w:val="Compact"/>
      </w:pPr>
      <w:r>
        <w:t xml:space="preserve">Étau pour maintenir la lame fermement.</w:t>
      </w:r>
    </w:p>
    <w:p>
      <w:pPr>
        <w:numPr>
          <w:ilvl w:val="0"/>
          <w:numId w:val="1001"/>
        </w:numPr>
        <w:pStyle w:val="Compact"/>
      </w:pPr>
      <w:r>
        <w:t xml:space="preserve">Équilibreur de lame ou simple clou horizontal fixé au mur.</w:t>
      </w:r>
    </w:p>
    <w:p>
      <w:pPr>
        <w:numPr>
          <w:ilvl w:val="0"/>
          <w:numId w:val="1001"/>
        </w:numPr>
        <w:pStyle w:val="Compact"/>
      </w:pPr>
      <w:r>
        <w:t xml:space="preserve">Marqueur pour repérer le sens de montage avant démontage.</w:t>
      </w:r>
    </w:p>
    <w:p>
      <w:pPr>
        <w:pStyle w:val="FirstParagraph"/>
      </w:pPr>
      <w:r>
        <w:t xml:space="preserve">Si vous utilisez une meuleuse, prévoyez aussi un disque adapté au métal et évitez de travailler trop vite. La chaleur excessive peut détériorer le métal de la lame. Pour un affûtage doux et contrôlé, la lime reste souvent le meilleur choix pour les particuliers.</w:t>
      </w:r>
    </w:p>
    <w:p>
      <w:pPr>
        <w:pStyle w:val="BodyText"/>
      </w:pPr>
      <w:r>
        <w:t xml:space="preserve">H2: Quelles précautions de sécurité respecter ?</w:t>
      </w:r>
    </w:p>
    <w:p>
      <w:pPr>
        <w:pStyle w:val="BodyText"/>
      </w:pPr>
      <w:r>
        <w:t xml:space="preserve">Affûter une lame de tondeuse n’est pas dangereux si l’on respecte les bonnes pratiques. En revanche, une lame reste coupante même lorsqu’elle paraît usée. Le démontage et l’affûtage doivent donc être faits avec attention.</w:t>
      </w:r>
    </w:p>
    <w:p>
      <w:pPr>
        <w:pStyle w:val="BodyText"/>
      </w:pPr>
      <w:r>
        <w:t xml:space="preserve">Avant toute intervention, la tondeuse doit être totalement hors service. Pour un modèle électrique, débranchez la prise. Pour une tondeuse à batterie, retirez la batterie. Pour une tondeuse thermique, débranchez le fil de bougie afin d’éviter tout démarrage accidentel.</w:t>
      </w:r>
    </w:p>
    <w:p>
      <w:pPr>
        <w:pStyle w:val="BodyText"/>
      </w:pPr>
      <w:r>
        <w:t xml:space="preserve">Respectez aussi ces règles essentielles :</w:t>
      </w:r>
    </w:p>
    <w:p>
      <w:pPr>
        <w:numPr>
          <w:ilvl w:val="0"/>
          <w:numId w:val="1002"/>
        </w:numPr>
        <w:pStyle w:val="Compact"/>
      </w:pPr>
      <w:r>
        <w:t xml:space="preserve">Ne manipulez jamais la lame à mains nues.</w:t>
      </w:r>
    </w:p>
    <w:p>
      <w:pPr>
        <w:numPr>
          <w:ilvl w:val="0"/>
          <w:numId w:val="1002"/>
        </w:numPr>
        <w:pStyle w:val="Compact"/>
      </w:pPr>
      <w:r>
        <w:t xml:space="preserve">Ne basculez pas une tondeuse thermique du mauvais côté, afin d’éviter les fuites d’huile ou d’essence.</w:t>
      </w:r>
    </w:p>
    <w:p>
      <w:pPr>
        <w:numPr>
          <w:ilvl w:val="0"/>
          <w:numId w:val="1002"/>
        </w:numPr>
        <w:pStyle w:val="Compact"/>
      </w:pPr>
      <w:r>
        <w:t xml:space="preserve">Bloquez toujours la lame avant de desserrer l’écrou.</w:t>
      </w:r>
    </w:p>
    <w:p>
      <w:pPr>
        <w:numPr>
          <w:ilvl w:val="0"/>
          <w:numId w:val="1002"/>
        </w:numPr>
        <w:pStyle w:val="Compact"/>
      </w:pPr>
      <w:r>
        <w:t xml:space="preserve">Ne forcez pas avec un outil inadapté.</w:t>
      </w:r>
    </w:p>
    <w:p>
      <w:pPr>
        <w:numPr>
          <w:ilvl w:val="0"/>
          <w:numId w:val="1002"/>
        </w:numPr>
        <w:pStyle w:val="Compact"/>
      </w:pPr>
      <w:r>
        <w:t xml:space="preserve">Portez des lunettes lors du brossage ou du meulage.</w:t>
      </w:r>
    </w:p>
    <w:p>
      <w:pPr>
        <w:numPr>
          <w:ilvl w:val="0"/>
          <w:numId w:val="1002"/>
        </w:numPr>
        <w:pStyle w:val="Compact"/>
      </w:pPr>
      <w:r>
        <w:t xml:space="preserve">Travaillez lentement, sans précipitation.</w:t>
      </w:r>
    </w:p>
    <w:p>
      <w:pPr>
        <w:pStyle w:val="FirstParagraph"/>
      </w:pPr>
      <w:r>
        <w:t xml:space="preserve">Enfin, si la lame est trop endommagée ou si l’écrou est bloqué, n’insistez pas au risque de vous blesser. Un professionnel pourra intervenir rapidement et vérifier l’état général de la tondeuse.</w:t>
      </w:r>
    </w:p>
    <w:p>
      <w:pPr>
        <w:pStyle w:val="BodyText"/>
      </w:pPr>
      <w:r>
        <w:t xml:space="preserve">H2: Comment affûter une lame de tondeuse étape par étape ?</w:t>
      </w:r>
    </w:p>
    <w:p>
      <w:pPr>
        <w:pStyle w:val="BodyText"/>
      </w:pPr>
      <w:r>
        <w:t xml:space="preserve">L’affûtage suit une logique simple : sécuriser, démonter, nettoyer, affûter, équilibrer, puis remonter. Chaque étape compte. Une lame bien aiguisée mais mal équilibrée peut provoquer des vibrations et endommager la machine.</w:t>
      </w:r>
    </w:p>
    <w:p>
      <w:pPr>
        <w:pStyle w:val="BodyText"/>
      </w:pPr>
      <w:r>
        <w:t xml:space="preserve">H3: Étape 1 : couper l’alimentation et sécuriser la tondeuse</w:t>
      </w:r>
    </w:p>
    <w:p>
      <w:pPr>
        <w:pStyle w:val="BodyText"/>
      </w:pPr>
      <w:r>
        <w:t xml:space="preserve">Commencez par mettre la tondeuse hors tension. Débranchez la prise, retirez la batterie ou déconnectez le fil de bougie selon le type d’appareil. Attendez que toutes les pièces soient totalement immobiles.</w:t>
      </w:r>
    </w:p>
    <w:p>
      <w:pPr>
        <w:pStyle w:val="BodyText"/>
      </w:pPr>
      <w:r>
        <w:t xml:space="preserve">Placez ensuite la tondeuse sur une surface plane. Pour un modèle thermique, consultez si possible le manuel afin de savoir de quel côté l’incliner. En général, il faut éviter que le filtre à air ou le carburateur se retrouve vers le bas.</w:t>
      </w:r>
    </w:p>
    <w:p>
      <w:pPr>
        <w:pStyle w:val="BodyText"/>
      </w:pPr>
      <w:r>
        <w:t xml:space="preserve">H3: Étape 2 : démonter la lame sans se blesser</w:t>
      </w:r>
    </w:p>
    <w:p>
      <w:pPr>
        <w:pStyle w:val="BodyText"/>
      </w:pPr>
      <w:r>
        <w:t xml:space="preserve">Avant de retirer la lame, observez son sens de montage. Vous pouvez tracer un repère au marqueur sur la face orientée vers le sol. Cela facilitera le remontage.</w:t>
      </w:r>
    </w:p>
    <w:p>
      <w:pPr>
        <w:pStyle w:val="BodyText"/>
      </w:pPr>
      <w:r>
        <w:t xml:space="preserve">Bloquez la lame avec une cale en bois placée contre le carter. Desserrez ensuite l’écrou central avec une clé adaptée. Tenez la lame par une partie non tranchante, avec des gants. Une fois l’écrou retiré, posez les rondelles et pièces de fixation dans l’ordre pour ne rien oublier.</w:t>
      </w:r>
    </w:p>
    <w:p>
      <w:pPr>
        <w:pStyle w:val="BodyText"/>
      </w:pPr>
      <w:r>
        <w:t xml:space="preserve">H3: Étape 3 : nettoyer et inspecter la lame</w:t>
      </w:r>
    </w:p>
    <w:p>
      <w:pPr>
        <w:pStyle w:val="BodyText"/>
      </w:pPr>
      <w:r>
        <w:t xml:space="preserve">La lame est souvent couverte d’herbe séchée, de terre et de résidus végétaux. Nettoyez-la avec une brosse métallique ou un chiffon humide. Un nettoyage complet permet de mieux voir les zones abîmées.</w:t>
      </w:r>
    </w:p>
    <w:p>
      <w:pPr>
        <w:pStyle w:val="BodyText"/>
      </w:pPr>
      <w:r>
        <w:t xml:space="preserve">Inspectez ensuite les bords, les extrémités et le centre de la lame. Recherchez les fissures, les torsions ou les impacts profonds. Si la lame est seulement émoussée, vous pouvez l’affûter. Si elle est fissurée ou déformée, remplacez-la.</w:t>
      </w:r>
    </w:p>
    <w:p>
      <w:pPr>
        <w:pStyle w:val="BodyText"/>
      </w:pPr>
      <w:r>
        <w:t xml:space="preserve">H3: Étape 4 : affûter en respectant l’angle d’origine</w:t>
      </w:r>
    </w:p>
    <w:p>
      <w:pPr>
        <w:pStyle w:val="BodyText"/>
      </w:pPr>
      <w:r>
        <w:t xml:space="preserve">Fixez la lame dans un étau. Repérez l’angle d’origine du biseau, généralement situé sur un seul côté de la lame. L’objectif n’est pas de créer un tranchant aussi fin qu’un couteau de cuisine. Une lame de tondeuse doit rester robuste pour résister aux petits chocs.</w:t>
      </w:r>
    </w:p>
    <w:p>
      <w:pPr>
        <w:pStyle w:val="BodyText"/>
      </w:pPr>
      <w:r>
        <w:t xml:space="preserve">Avec une lime, poussez toujours dans le même sens, du centre vers l’extérieur, en suivant l’angle existant. Avec une meuleuse, faites des passages légers et courts pour éviter de chauffer le métal. Travaillez de manière régulière sur les deux extrémités, en retirant une quantité de matière similaire de chaque côté.</w:t>
      </w:r>
    </w:p>
    <w:p>
      <w:pPr>
        <w:pStyle w:val="BodyText"/>
      </w:pPr>
      <w:r>
        <w:t xml:space="preserve">H3: Étape 5 : équilibrer la lame après affûtage</w:t>
      </w:r>
    </w:p>
    <w:p>
      <w:pPr>
        <w:pStyle w:val="BodyText"/>
      </w:pPr>
      <w:r>
        <w:t xml:space="preserve">L’équilibrage est indispensable. Si un côté est plus lourd que l’autre, la lame tournera de manière irrégulière. Cela peut provoquer des vibrations, fatiguer l’axe moteur et réduire la qualité de coupe.</w:t>
      </w:r>
    </w:p>
    <w:p>
      <w:pPr>
        <w:pStyle w:val="BodyText"/>
      </w:pPr>
      <w:r>
        <w:t xml:space="preserve">Pour tester l’équilibre, placez le trou central de la lame sur un équilibreur ou sur un clou solide fixé horizontalement. Si la lame penche d’un côté, cela signifie que ce côté est plus lourd. Retirez alors un peu de matière sur la partie lourde, puis testez à nouveau. La lame est équilibrée lorsqu’elle reste à peu près horizontale.</w:t>
      </w:r>
    </w:p>
    <w:p>
      <w:pPr>
        <w:pStyle w:val="BodyText"/>
      </w:pPr>
      <w:r>
        <w:t xml:space="preserve">H3: Étape 6 : remonter la lame et vérifier la coupe</w:t>
      </w:r>
    </w:p>
    <w:p>
      <w:pPr>
        <w:pStyle w:val="BodyText"/>
      </w:pPr>
      <w:r>
        <w:t xml:space="preserve">Replacez la lame dans le bon sens, en respectant votre repère de démontage. Les ailettes de ventilation, lorsqu’il y en a, doivent généralement être orientées vers le carter de la tondeuse. Serrez l’écrou correctement, sans excès, en suivant les recommandations du fabricant si vous les avez.</w:t>
      </w:r>
    </w:p>
    <w:p>
      <w:pPr>
        <w:pStyle w:val="BodyText"/>
      </w:pPr>
      <w:r>
        <w:t xml:space="preserve">Rebranchez ensuite l’alimentation ou le fil de bougie. Faites un essai sur une petite zone d’herbe. La coupe doit être nette et régulière. Si la tondeuse vibre anormalement, arrêtez immédiatement l’appareil et vérifiez le montage ainsi que l’équilibrage.</w:t>
      </w:r>
    </w:p>
    <w:p>
      <w:pPr>
        <w:pStyle w:val="BodyText"/>
      </w:pPr>
      <w:r>
        <w:t xml:space="preserve">H2: Lime, meuleuse ou pierre à aiguiser : quel outil choisir ?</w:t>
      </w:r>
    </w:p>
    <w:p>
      <w:pPr>
        <w:pStyle w:val="BodyText"/>
      </w:pPr>
      <w:r>
        <w:t xml:space="preserve">Le choix de l’outil dépend de votre expérience, de l’état de la lame et du résultat recherché. Il n’est pas nécessaire d’avoir du matériel professionnel pour réussir un bon affûtage, mais il faut choisir une méthode que vous maîtrisez.</w:t>
      </w:r>
    </w:p>
    <w:p>
      <w:pPr>
        <w:pStyle w:val="BodyText"/>
      </w:pPr>
      <w:r>
        <w:t xml:space="preserve">La lime plate est l’option la plus sûre et la plus précise. Elle enlève peu de matière à chaque passage, ce qui limite les erreurs. Elle convient très bien aux lames légèrement émoussées et aux personnes qui débutent. L’inconvénient est qu’elle demande un peu plus de temps et d’effort.</w:t>
      </w:r>
    </w:p>
    <w:p>
      <w:pPr>
        <w:pStyle w:val="BodyText"/>
      </w:pPr>
      <w:r>
        <w:t xml:space="preserve">La meuleuse d’angle est plus rapide. Elle est utile si la lame est très usée ou présente de petites marques à reprendre. Cependant, elle demande plus de contrôle. Une pression excessive peut modifier l’angle, retirer trop de métal ou chauffer la lame. Il vaut mieux faire plusieurs passages légers qu’un seul passage agressif.</w:t>
      </w:r>
    </w:p>
    <w:p>
      <w:pPr>
        <w:pStyle w:val="BodyText"/>
      </w:pPr>
      <w:r>
        <w:t xml:space="preserve">La pierre à aiguiser peut servir pour une finition fine ou un entretien léger. Elle est moins pratique pour reprendre une lame très émoussée, mais elle permet d’adoucir le tranchant après la lime. Pour la plupart des jardiniers, le meilleur compromis reste la lime, éventuellement complétée par une pierre.</w:t>
      </w:r>
    </w:p>
    <w:p>
      <w:pPr>
        <w:pStyle w:val="BodyText"/>
      </w:pPr>
      <w:r>
        <w:t xml:space="preserve">H2: Comment entretenir la lame et la tondeuse après l’affûtage ?</w:t>
      </w:r>
    </w:p>
    <w:p>
      <w:pPr>
        <w:pStyle w:val="BodyText"/>
      </w:pPr>
      <w:r>
        <w:t xml:space="preserve">Après l’affûtage, quelques gestes simples prolongent la durée de vie de la lame et améliorent les performances de la tondeuse. L’entretien régulier évite aussi que l’herbe humide ne s’accumule sous le carter.</w:t>
      </w:r>
    </w:p>
    <w:p>
      <w:pPr>
        <w:pStyle w:val="BodyText"/>
      </w:pPr>
      <w:r>
        <w:t xml:space="preserve">Après chaque tonte, attendez que la machine soit arrêtée et sécurisée, puis retirez les amas d’herbe collés sous le carter. Une lame propre s’use moins vite et tourne plus efficacement. Évitez si possible de tondre sur un terrain jonché de cailloux, de branches ou de jouets oubliés. Ces obstacles abîment rapidement le tranchant.</w:t>
      </w:r>
    </w:p>
    <w:p>
      <w:pPr>
        <w:pStyle w:val="BodyText"/>
      </w:pPr>
      <w:r>
        <w:t xml:space="preserve">Rangez la tondeuse dans un endroit sec. L’humidité favorise la corrosion, notamment sur la lame et les fixations. En fin de saison, un nettoyage complet, un contrôle de la lame et un léger huilage des parties métalliques peuvent aider à préparer la machine pour l’année suivante.</w:t>
      </w:r>
    </w:p>
    <w:p>
      <w:pPr>
        <w:pStyle w:val="BodyText"/>
      </w:pPr>
      <w:r>
        <w:t xml:space="preserve">Pensez aussi à vérifier régulièrement le serrage de la lame. Une fixation desserrée peut provoquer des vibrations et devenir dangereuse. Enfin, gardez une lame de rechange si vous tondez souvent ou si votre terrain est difficile. Cela permet de remplacer rapidement une lame endommagée sans immobiliser la tondeuse.</w:t>
      </w:r>
    </w:p>
    <w:p>
      <w:pPr>
        <w:pStyle w:val="BodyText"/>
      </w:pPr>
      <w:r>
        <w:t xml:space="preserve">H2: Conclusion</w:t>
      </w:r>
    </w:p>
    <w:p>
      <w:pPr>
        <w:pStyle w:val="BodyText"/>
      </w:pPr>
      <w:r>
        <w:t xml:space="preserve">Affûter une lame de tondeuse est une opération accessible, à condition de respecter les règles de sécurité et de travailler méthodiquement. Une lame propre, bien affûtée et équilibrée améliore la qualité de coupe, protège la pelouse et ménage le moteur. Prenez le temps de démonter, inspecter, affûter puis remonter correctement la lame. Avec un entretien régulier, votre tondeuse restera performante plus longtemps et votre gazon gardera un aspect net et sain.</w:t>
      </w:r>
    </w:p>
    <w:p>
      <w:pPr>
        <w:pStyle w:val="BodyText"/>
      </w:pPr>
      <w:r>
        <w:t xml:space="preserve">H2: FAQs</w:t>
      </w:r>
    </w:p>
    <w:p>
      <w:pPr>
        <w:pStyle w:val="BodyText"/>
      </w:pPr>
      <w:r>
        <w:t xml:space="preserve">H3: Comment aiguiser les lames d’une tondeuse ?</w:t>
      </w:r>
    </w:p>
    <w:p>
      <w:pPr>
        <w:pStyle w:val="BodyText"/>
      </w:pPr>
      <w:r>
        <w:t xml:space="preserve">Pour aiguiser une lame de tondeuse, coupez d’abord l’alimentation, démontez la lame, nettoyez-la puis fixez-la dans un étau. Affûtez le biseau d’origine avec une lime ou une meuleuse, sans créer un tranchant trop fin. Équilibrez ensuite la lame avant de la remonter.</w:t>
      </w:r>
    </w:p>
    <w:p>
      <w:pPr>
        <w:pStyle w:val="BodyText"/>
      </w:pPr>
      <w:r>
        <w:t xml:space="preserve">H3: Quel outil pour affûter une lame de tondeuse ?</w:t>
      </w:r>
    </w:p>
    <w:p>
      <w:pPr>
        <w:pStyle w:val="BodyText"/>
      </w:pPr>
      <w:r>
        <w:t xml:space="preserve">La lime plate est l’outil le plus recommandé pour un affûtage précis et sûr. Une meuleuse d’angle peut être utilisée pour gagner du temps, mais elle demande plus de maîtrise. Une pierre à aiguiser convient surtout pour la finition ou l’entretien léger du tranchant.</w:t>
      </w:r>
    </w:p>
    <w:p>
      <w:pPr>
        <w:pStyle w:val="BodyText"/>
      </w:pPr>
      <w:r>
        <w:t xml:space="preserve">H3: Quelles sont les erreurs courantes lors de l’affûtage des lames de tondeuse à gazon ?</w:t>
      </w:r>
    </w:p>
    <w:p>
      <w:pPr>
        <w:pStyle w:val="BodyText"/>
      </w:pPr>
      <w:r>
        <w:t xml:space="preserve">Les erreurs fréquentes sont de ne pas débrancher la tondeuse, de modifier l’angle d’origine, de trop chauffer la lame avec une meuleuse ou d’oublier l’équilibrage. Remonter la lame dans le mauvais sens est aussi courant. Ces erreurs peuvent nuire à la coupe et endommager la tonde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5:23Z</dcterms:created>
  <dcterms:modified xsi:type="dcterms:W3CDTF">2026-05-20T18:15:23Z</dcterms:modified>
</cp:coreProperties>
</file>

<file path=docProps/custom.xml><?xml version="1.0" encoding="utf-8"?>
<Properties xmlns="http://schemas.openxmlformats.org/officeDocument/2006/custom-properties" xmlns:vt="http://schemas.openxmlformats.org/officeDocument/2006/docPropsVTypes"/>
</file>